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99321E" w14:textId="43B97BC8" w:rsidR="006F73BB" w:rsidRDefault="006F73BB" w:rsidP="009F79B8">
      <w:pPr>
        <w:pStyle w:val="Heading1"/>
        <w:jc w:val="center"/>
      </w:pPr>
      <w:r>
        <w:t>Домашн</w:t>
      </w:r>
      <w:r w:rsidR="0002790C">
        <w:t>яя</w:t>
      </w:r>
      <w:r>
        <w:t xml:space="preserve"> </w:t>
      </w:r>
      <w:r w:rsidR="0002790C">
        <w:t>работа</w:t>
      </w:r>
      <w:r>
        <w:t xml:space="preserve"> № </w:t>
      </w:r>
      <w:r w:rsidR="0002790C">
        <w:t>2</w:t>
      </w:r>
    </w:p>
    <w:p w14:paraId="678F402A" w14:textId="56643D86" w:rsidR="009C1DB1" w:rsidRDefault="006A38AC" w:rsidP="006F73BB">
      <w:pPr>
        <w:pStyle w:val="Heading2"/>
        <w:jc w:val="center"/>
      </w:pPr>
      <w:r>
        <w:t>1 задач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6A38AC" w14:paraId="495E5B59" w14:textId="77777777" w:rsidTr="006A38AC">
        <w:tc>
          <w:tcPr>
            <w:tcW w:w="2336" w:type="dxa"/>
          </w:tcPr>
          <w:p w14:paraId="084B54B6" w14:textId="77777777" w:rsidR="006A38AC" w:rsidRDefault="006A38AC" w:rsidP="006A38AC">
            <w:pPr>
              <w:jc w:val="center"/>
            </w:pPr>
          </w:p>
        </w:tc>
        <w:tc>
          <w:tcPr>
            <w:tcW w:w="2336" w:type="dxa"/>
          </w:tcPr>
          <w:p w14:paraId="4CFD87DC" w14:textId="025906E3" w:rsidR="006A38AC" w:rsidRDefault="006A38AC" w:rsidP="006A38AC">
            <w:pPr>
              <w:jc w:val="center"/>
            </w:pPr>
            <w:r>
              <w:t>Номинальный ВВП</w:t>
            </w:r>
          </w:p>
        </w:tc>
        <w:tc>
          <w:tcPr>
            <w:tcW w:w="2336" w:type="dxa"/>
          </w:tcPr>
          <w:p w14:paraId="3551D02D" w14:textId="0E6748D6" w:rsidR="006A38AC" w:rsidRDefault="006A38AC" w:rsidP="006A38AC">
            <w:pPr>
              <w:jc w:val="center"/>
            </w:pPr>
            <w:r>
              <w:t>Реальный ВВП</w:t>
            </w:r>
          </w:p>
        </w:tc>
        <w:tc>
          <w:tcPr>
            <w:tcW w:w="2337" w:type="dxa"/>
          </w:tcPr>
          <w:p w14:paraId="1EAC0C3E" w14:textId="05FFCED9" w:rsidR="006A38AC" w:rsidRDefault="006A38AC" w:rsidP="006A38AC">
            <w:pPr>
              <w:jc w:val="center"/>
            </w:pPr>
            <w:r>
              <w:t>Дефлятор</w:t>
            </w:r>
          </w:p>
        </w:tc>
      </w:tr>
      <w:tr w:rsidR="006A38AC" w14:paraId="56FE09B5" w14:textId="77777777" w:rsidTr="006A38AC">
        <w:tc>
          <w:tcPr>
            <w:tcW w:w="2336" w:type="dxa"/>
          </w:tcPr>
          <w:p w14:paraId="43E34158" w14:textId="0874A210" w:rsidR="006A38AC" w:rsidRDefault="006A38AC" w:rsidP="006A38AC">
            <w:pPr>
              <w:jc w:val="center"/>
            </w:pPr>
            <w:r>
              <w:t>2010</w:t>
            </w:r>
          </w:p>
        </w:tc>
        <w:tc>
          <w:tcPr>
            <w:tcW w:w="2336" w:type="dxa"/>
          </w:tcPr>
          <w:p w14:paraId="004EA8E9" w14:textId="3197B025" w:rsidR="006A38AC" w:rsidRDefault="006A38AC">
            <w:r>
              <w:t>46308,5</w:t>
            </w:r>
          </w:p>
        </w:tc>
        <w:tc>
          <w:tcPr>
            <w:tcW w:w="2336" w:type="dxa"/>
          </w:tcPr>
          <w:p w14:paraId="64B2A13F" w14:textId="0CC69B94" w:rsidR="006A38AC" w:rsidRDefault="00352406">
            <w:r w:rsidRPr="00352406">
              <w:t>39762,2</w:t>
            </w:r>
          </w:p>
        </w:tc>
        <w:tc>
          <w:tcPr>
            <w:tcW w:w="2337" w:type="dxa"/>
          </w:tcPr>
          <w:p w14:paraId="33E0ED58" w14:textId="4713CA45" w:rsidR="006A38AC" w:rsidRDefault="00691A80">
            <w:r>
              <w:t>114</w:t>
            </w:r>
          </w:p>
        </w:tc>
      </w:tr>
      <w:tr w:rsidR="006A38AC" w14:paraId="5EA258A2" w14:textId="77777777" w:rsidTr="006A38AC">
        <w:tc>
          <w:tcPr>
            <w:tcW w:w="2336" w:type="dxa"/>
          </w:tcPr>
          <w:p w14:paraId="6AC73C31" w14:textId="6819C9DE" w:rsidR="006A38AC" w:rsidRDefault="006A38AC" w:rsidP="006A38AC">
            <w:pPr>
              <w:jc w:val="center"/>
            </w:pPr>
            <w:r>
              <w:t>2011</w:t>
            </w:r>
          </w:p>
        </w:tc>
        <w:tc>
          <w:tcPr>
            <w:tcW w:w="2336" w:type="dxa"/>
          </w:tcPr>
          <w:p w14:paraId="785D2307" w14:textId="35B0CD7F" w:rsidR="006A38AC" w:rsidRDefault="00826D17">
            <w:r w:rsidRPr="00A16243">
              <w:t>60282,5</w:t>
            </w:r>
          </w:p>
        </w:tc>
        <w:tc>
          <w:tcPr>
            <w:tcW w:w="2336" w:type="dxa"/>
          </w:tcPr>
          <w:p w14:paraId="2815ADDE" w14:textId="380E4CA4" w:rsidR="006A38AC" w:rsidRDefault="00A16243">
            <w:r>
              <w:t>41457,8</w:t>
            </w:r>
          </w:p>
        </w:tc>
        <w:tc>
          <w:tcPr>
            <w:tcW w:w="2337" w:type="dxa"/>
          </w:tcPr>
          <w:p w14:paraId="62BBEDE5" w14:textId="18571119" w:rsidR="006A38AC" w:rsidRDefault="00691A80">
            <w:r>
              <w:t>116</w:t>
            </w:r>
          </w:p>
        </w:tc>
      </w:tr>
      <w:tr w:rsidR="006A38AC" w14:paraId="2ED4AFD5" w14:textId="77777777" w:rsidTr="006A38AC">
        <w:tc>
          <w:tcPr>
            <w:tcW w:w="2336" w:type="dxa"/>
          </w:tcPr>
          <w:p w14:paraId="152F3504" w14:textId="346919A9" w:rsidR="006A38AC" w:rsidRDefault="006A38AC" w:rsidP="006A38AC">
            <w:pPr>
              <w:jc w:val="center"/>
            </w:pPr>
            <w:r>
              <w:t>2012</w:t>
            </w:r>
          </w:p>
        </w:tc>
        <w:tc>
          <w:tcPr>
            <w:tcW w:w="2336" w:type="dxa"/>
          </w:tcPr>
          <w:p w14:paraId="4F119F16" w14:textId="0C2A6125" w:rsidR="006A38AC" w:rsidRDefault="00826D17">
            <w:r w:rsidRPr="00826D17">
              <w:t>68163,9</w:t>
            </w:r>
          </w:p>
        </w:tc>
        <w:tc>
          <w:tcPr>
            <w:tcW w:w="2336" w:type="dxa"/>
          </w:tcPr>
          <w:p w14:paraId="7210F784" w14:textId="47A5A991" w:rsidR="006A38AC" w:rsidRDefault="006A38AC">
            <w:r>
              <w:t>42895,9</w:t>
            </w:r>
            <w:r w:rsidR="006971C3">
              <w:t xml:space="preserve"> (</w:t>
            </w:r>
            <w:r w:rsidR="006971C3" w:rsidRPr="006971C3">
              <w:t>62486,4</w:t>
            </w:r>
            <w:r w:rsidR="006971C3">
              <w:t xml:space="preserve"> – 2011)</w:t>
            </w:r>
          </w:p>
        </w:tc>
        <w:tc>
          <w:tcPr>
            <w:tcW w:w="2337" w:type="dxa"/>
          </w:tcPr>
          <w:p w14:paraId="0FF46BB5" w14:textId="2A9866E9" w:rsidR="006A38AC" w:rsidRDefault="00C05068">
            <w:r>
              <w:t>108</w:t>
            </w:r>
          </w:p>
        </w:tc>
      </w:tr>
    </w:tbl>
    <w:p w14:paraId="2E90CB93" w14:textId="77777777" w:rsidR="00826D17" w:rsidRDefault="00826D17"/>
    <w:sectPr w:rsidR="00826D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DI1N7e0MLEAcpV0lIJTi4sz8/NACgxrATYpeYAsAAAA"/>
  </w:docVars>
  <w:rsids>
    <w:rsidRoot w:val="009C1DB1"/>
    <w:rsid w:val="0002790C"/>
    <w:rsid w:val="00352406"/>
    <w:rsid w:val="004F06EC"/>
    <w:rsid w:val="00691A80"/>
    <w:rsid w:val="006971C3"/>
    <w:rsid w:val="006A38AC"/>
    <w:rsid w:val="006F73BB"/>
    <w:rsid w:val="00826D17"/>
    <w:rsid w:val="008812AE"/>
    <w:rsid w:val="009C1DB1"/>
    <w:rsid w:val="009F79B8"/>
    <w:rsid w:val="00A16243"/>
    <w:rsid w:val="00A620EA"/>
    <w:rsid w:val="00C05068"/>
    <w:rsid w:val="00D06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0D88A"/>
  <w15:chartTrackingRefBased/>
  <w15:docId w15:val="{FFB9C9D3-42A4-461C-BE96-3F5C6D00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79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73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3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F79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73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5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8-12-05T19:42:00Z</dcterms:created>
  <dcterms:modified xsi:type="dcterms:W3CDTF">2020-10-09T22:41:00Z</dcterms:modified>
</cp:coreProperties>
</file>